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مصطلحات-تاريخية---الوحدة-2"/>
    <w:p>
      <w:pPr>
        <w:pStyle w:val="Heading1"/>
      </w:pPr>
      <w:r>
        <w:t xml:space="preserve">مصطلحات تاريخية - الوحدة 2</w:t>
      </w:r>
    </w:p>
    <w:bookmarkStart w:id="20" w:name="مفاهيم-عامة"/>
    <w:p>
      <w:pPr>
        <w:pStyle w:val="Heading2"/>
      </w:pPr>
      <w:r>
        <w:t xml:space="preserve">مفاهيم عام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</w:t>
      </w:r>
      <w:r>
        <w:t xml:space="preserve">: حركة تستهدف تغيير وضع سيء بوضع حسن في ميدان أو عدة ميادين (نظام حكم، نظام إنتاج… إلخ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 التحريرية</w:t>
      </w:r>
      <w:r>
        <w:t xml:space="preserve">: فعل تحرري ورد شعبي عنيف بهدف استعادة السيادة والاستقلا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تحرير</w:t>
      </w:r>
      <w:r>
        <w:t xml:space="preserve">: الحركة العسكرية والسياسية التي شهدتها الجزائر بين 1954 و196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عصابات</w:t>
      </w:r>
      <w:r>
        <w:t xml:space="preserve">: أسلوب حربي يعتمد على المباغتة، سرعة الحركة وتفادي المواجهة المباشر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كفاح المسلح</w:t>
      </w:r>
      <w:r>
        <w:t xml:space="preserve">: حق الشعوب في مقاومة الاحتلال بالقوة، كما أقرته الأمم المتحدة في 14/12/1974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نشاط المسلح</w:t>
      </w:r>
      <w:r>
        <w:t xml:space="preserve">: عمليات عسكرية قام بها الثوار الجزائريون داخل وخارج البلاد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تعبئة الشعبية</w:t>
      </w:r>
      <w:r>
        <w:t xml:space="preserve">: تهيئة وتحضير مختلف فئات الشعب لدعم الثورة والالتفاف حوله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تعبئة الجماهير</w:t>
      </w:r>
      <w:r>
        <w:t xml:space="preserve">: مبدأ استخدمته الثورة منذ بدايتها لكسب دعم الشعب.</w:t>
      </w:r>
    </w:p>
    <w:bookmarkEnd w:id="20"/>
    <w:bookmarkStart w:id="21" w:name="سياسات-ومفاهيم-استعمارية"/>
    <w:p>
      <w:pPr>
        <w:pStyle w:val="Heading2"/>
      </w:pPr>
      <w:r>
        <w:t xml:space="preserve">سياسات ومفاهيم استعمار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قمع</w:t>
      </w:r>
      <w:r>
        <w:t xml:space="preserve">: استخدام فرنسا لأقصى درجات العنف ضد الجزائري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إغراء</w:t>
      </w:r>
      <w:r>
        <w:t xml:space="preserve">: تقديم مشاريع اقتصادية واجتماعية لكسب الجزائريين مثل مشروع قسنطينة 1958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حتشدات</w:t>
      </w:r>
      <w:r>
        <w:t xml:space="preserve">: مراكز مغلقة لعزل الشعب عن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كاتب العربية</w:t>
      </w:r>
      <w:r>
        <w:t xml:space="preserve">: جهاز إداري فرنسي هدفه ضرب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رق الإدارية المختصة (لصاص)</w:t>
      </w:r>
      <w:r>
        <w:t xml:space="preserve">: وحدات فرنسية أنشئت سنة 1955 لجمع المعلومات وممارسة التعذي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لفيف الأجنبي / الفيلق الأجنبي</w:t>
      </w:r>
      <w:r>
        <w:t xml:space="preserve">: قوات استعمارية جندتها فرنسا لقمع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فرنسية</w:t>
      </w:r>
      <w:r>
        <w:t xml:space="preserve">: رؤية استعمارية تعتبر الجزائر جزءًا من فرنس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جزائرية</w:t>
      </w:r>
      <w:r>
        <w:t xml:space="preserve">: مشروع فرنسي يهدف لتهميش جبهة التحرير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قوة الثالثة</w:t>
      </w:r>
      <w:r>
        <w:t xml:space="preserve">: طبقة برجوازية عميلة دعمتها فرنسا ضد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لم الشجعان</w:t>
      </w:r>
      <w:r>
        <w:t xml:space="preserve">: مناورة فرنسية أطلقها ديغول عام 1958 لاستسلام الثوار.</w:t>
      </w:r>
    </w:p>
    <w:bookmarkEnd w:id="21"/>
    <w:bookmarkStart w:id="22" w:name="منظمات-وهيئات-ثورية"/>
    <w:p>
      <w:pPr>
        <w:pStyle w:val="Heading2"/>
      </w:pPr>
      <w:r>
        <w:t xml:space="preserve">منظمات وهيئات ثور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بهة التحرير الوطني (FLN)</w:t>
      </w:r>
      <w:r>
        <w:t xml:space="preserve">: الجناح السياسي للثورة، تأسست 195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تيار الثوري</w:t>
      </w:r>
      <w:r>
        <w:t xml:space="preserve">: الجناح العسكري في حزب الانتصار للحريات الديمقراط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لجنة الثورية</w:t>
      </w:r>
      <w:r>
        <w:t xml:space="preserve">: تأسست في مارس 1954، هدفت إلى تعجيل تفجير الثور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خمسة</w:t>
      </w:r>
      <w:r>
        <w:t xml:space="preserve">: مكلفة بإعداد وتفجير الثورة، منبثقة عن لجنة الـ2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تنسيق والتنفيذ</w:t>
      </w:r>
      <w:r>
        <w:t xml:space="preserve">: هيئة توجيه الثورة، مكونة من خمسة أعضاء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جلس الوطني للثورة</w:t>
      </w:r>
      <w:r>
        <w:t xml:space="preserve">: الجهاز الأعلى للثورة، تأسس بمؤتمر الصومام 1956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كومة الجزائرية المؤقتة</w:t>
      </w:r>
      <w:r>
        <w:t xml:space="preserve">: تأسست يوم 19 سبتمبر 1958 بالقاهرة.</w:t>
      </w:r>
    </w:p>
    <w:bookmarkEnd w:id="22"/>
    <w:bookmarkStart w:id="23" w:name="مشروعات-استعمارية"/>
    <w:p>
      <w:pPr>
        <w:pStyle w:val="Heading2"/>
      </w:pPr>
      <w:r>
        <w:t xml:space="preserve">مشروعات استعمار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سوستال</w:t>
      </w:r>
      <w:r>
        <w:t xml:space="preserve">: مشروع إدماجي أعلنه جاك سوستال عام 195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قسنطينة</w:t>
      </w:r>
      <w:r>
        <w:t xml:space="preserve">: مشروع دعائي أطلقه ديغول عام 1958 لفصل الشعب عن الثور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خطط شال وموريس</w:t>
      </w:r>
      <w:r>
        <w:t xml:space="preserve">: خطط عسكرية لعزل الثوار وغلق الحدود التونسية والمغربية.</w:t>
      </w:r>
    </w:p>
    <w:bookmarkEnd w:id="23"/>
    <w:bookmarkStart w:id="24" w:name="أحداث-مفصلية"/>
    <w:p>
      <w:pPr>
        <w:pStyle w:val="Heading2"/>
      </w:pPr>
      <w:r>
        <w:t xml:space="preserve">أحداث مفصل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عركة الجزائر</w:t>
      </w:r>
      <w:r>
        <w:t xml:space="preserve">: معركة فدائية داخل المدن بقيادة جبهة التحري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قرصنة الجوية</w:t>
      </w:r>
      <w:r>
        <w:t xml:space="preserve">: اختطاف طائرة وفد الثورة يوم 22 أكتوبر 195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تمرد 13 ماي 1958</w:t>
      </w:r>
      <w:r>
        <w:t xml:space="preserve">: انقلاب قام به ضباط فرنسيون ضد دولتهم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1/12/1960</w:t>
      </w:r>
      <w:r>
        <w:t xml:space="preserve">: مظاهرات شعبية خلال زيارة ديغول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7/10/1961</w:t>
      </w:r>
      <w:r>
        <w:t xml:space="preserve">: مظاهرات جزائريي المهجر في فرنسا.</w:t>
      </w:r>
    </w:p>
    <w:bookmarkEnd w:id="24"/>
    <w:bookmarkStart w:id="25" w:name="منظمات-مضادة-للثورة"/>
    <w:p>
      <w:pPr>
        <w:pStyle w:val="Heading2"/>
      </w:pPr>
      <w:r>
        <w:t xml:space="preserve">منظمات مضادة للثور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جيش السري (OAS)</w:t>
      </w:r>
      <w:r>
        <w:t xml:space="preserve">: منظمة إرهابية فرنسية تعارض استقلال الجزائر.</w:t>
      </w:r>
    </w:p>
    <w:bookmarkEnd w:id="25"/>
    <w:bookmarkStart w:id="26" w:name="دبلوماسية-واستقلال"/>
    <w:p>
      <w:pPr>
        <w:pStyle w:val="Heading2"/>
      </w:pPr>
      <w:r>
        <w:t xml:space="preserve">دبلوماسية واستقلال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دبلوماسية</w:t>
      </w:r>
      <w:r>
        <w:t xml:space="preserve">: نشاط الثورة السياسي لكسب الدعم الخارجي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دويل القضية</w:t>
      </w:r>
      <w:r>
        <w:t xml:space="preserve">: عرض القضية الجزائرية في المحافل الدولية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فاوضات</w:t>
      </w:r>
      <w:r>
        <w:t xml:space="preserve">: محادثات بين الطرفين للوصول إلى اتفا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إيفيان</w:t>
      </w:r>
      <w:r>
        <w:t xml:space="preserve">: اتفاق وقف إطلاق النار في مارس 196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الاستقلال</w:t>
      </w:r>
      <w:r>
        <w:t xml:space="preserve">: معاهدات رسمية لإنهاء الاستعما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رير المصير</w:t>
      </w:r>
      <w:r>
        <w:t xml:space="preserve">: مبدأ أممي يعطي الشعوب حق تقرير مستقبلها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كم الذاتي</w:t>
      </w:r>
      <w:r>
        <w:t xml:space="preserve">: تمتع الدولة بإدارة شؤونها دون تدخل خارجي.</w:t>
      </w:r>
    </w:p>
    <w:bookmarkEnd w:id="26"/>
    <w:bookmarkStart w:id="27" w:name="وثائق-ومفاهيم-داعمة"/>
    <w:p>
      <w:pPr>
        <w:pStyle w:val="Heading2"/>
      </w:pPr>
      <w:r>
        <w:t xml:space="preserve">وثائق ومفاهيم داعمة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بيان</w:t>
      </w:r>
      <w:r>
        <w:t xml:space="preserve">: مثل بيان أول نوفمبر 195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واثيق</w:t>
      </w:r>
      <w:r>
        <w:t xml:space="preserve">: وثائق تحدد معالم السياسة الثورية (ميثاق الصومام، طرابلس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د التحرري</w:t>
      </w:r>
      <w:r>
        <w:t xml:space="preserve">: حركات تحرر انتشرت بعد الحرب العالمية الثانية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أحزاب الوطنية</w:t>
      </w:r>
      <w:r>
        <w:t xml:space="preserve">: أحزاب جزائرية تبنت النهج الوطني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مين</w:t>
      </w:r>
      <w:r>
        <w:t xml:space="preserve">: نخبة طالبت فرنسا بالإصلاح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سار</w:t>
      </w:r>
      <w:r>
        <w:t xml:space="preserve">: المطالبون بالاستقلال، مثل حزب الشعب الجزائري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5:49:46Z</dcterms:created>
  <dcterms:modified xsi:type="dcterms:W3CDTF">2025-05-19T15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